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6.png" ContentType="image/png"/>
  <Override PartName="/word/media/rId100.png" ContentType="image/png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</w:t>
      </w:r>
    </w:p>
    <w:bookmarkStart w:id="20" w:name="đọc-dữ-liệu"/>
    <w:p>
      <w:pPr>
        <w:pStyle w:val="Heading2"/>
      </w:pPr>
      <w:r>
        <w:t xml:space="preserve">Đọc dữ liệu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rbr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p_health_and_lifestyle_datase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</w:p>
    <w:bookmarkEnd w:id="20"/>
    <w:bookmarkStart w:id="21" w:name="tiền-xử-lý-dữ-liệu"/>
    <w:p>
      <w:pPr>
        <w:pStyle w:val="Heading2"/>
      </w:pPr>
      <w:r>
        <w:t xml:space="preserve">Tiền xử lý dữ liệu</w:t>
      </w:r>
    </w:p>
    <w:p>
      <w:pPr>
        <w:numPr>
          <w:ilvl w:val="0"/>
          <w:numId w:val="1001"/>
        </w:numPr>
        <w:pStyle w:val="Compact"/>
      </w:pPr>
      <w:r>
        <w:t xml:space="preserve">Blood Pressure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.Pres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.Pressure) 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data, Blood.Pressur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o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stol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stol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stolic) 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stol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stolic)</w:t>
      </w:r>
    </w:p>
    <w:p>
      <w:pPr>
        <w:numPr>
          <w:ilvl w:val="0"/>
          <w:numId w:val="1002"/>
        </w:numPr>
        <w:pStyle w:val="Compact"/>
      </w:pPr>
      <w:r>
        <w:t xml:space="preserve">BMI Caterogy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.Categor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 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.Category)   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.Categor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esity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.Category)  </w:t>
      </w:r>
    </w:p>
    <w:p>
      <w:pPr>
        <w:numPr>
          <w:ilvl w:val="0"/>
          <w:numId w:val="1003"/>
        </w:numPr>
        <w:pStyle w:val="Compact"/>
      </w:pPr>
      <w:r>
        <w:t xml:space="preserve">Outcome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.Disorder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.Disor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 Apne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.Apnea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eep.Dis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leep.Disorder)) </w:t>
      </w:r>
    </w:p>
    <w:p>
      <w:pPr>
        <w:numPr>
          <w:ilvl w:val="0"/>
          <w:numId w:val="1004"/>
        </w:numPr>
        <w:pStyle w:val="Compact"/>
      </w:pPr>
      <w:r>
        <w:t xml:space="preserve">factor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  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p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pation)   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.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.Category)</w:t>
      </w:r>
    </w:p>
    <w:bookmarkEnd w:id="21"/>
    <w:bookmarkStart w:id="104" w:name="trực-quan-hóa-dữ-liệu"/>
    <w:p>
      <w:pPr>
        <w:pStyle w:val="Heading2"/>
      </w:pPr>
      <w:r>
        <w:t xml:space="preserve">Trực quan hóa dữ liệu</w:t>
      </w:r>
    </w:p>
    <w:bookmarkStart w:id="31" w:name="gender"/>
    <w:p>
      <w:pPr>
        <w:pStyle w:val="Heading3"/>
      </w:pPr>
      <w:r>
        <w:t xml:space="preserve">Gender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bel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s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lot_files/figure-docx/unnamed-chunk-7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ender, Sleep.Disor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eep.Disor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lot_files/figure-docx/unnamed-chunk-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der, Sleep.Disor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ender, Sleep.Disorder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Gender,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 Sleep.Disord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bel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alue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cks.x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lot_files/figure-docx/unnamed-chunk-9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age"/>
    <w:p>
      <w:pPr>
        <w:pStyle w:val="Heading3"/>
      </w:pPr>
      <w:r>
        <w:t xml:space="preserve">Ag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density(aes(y= 2 * after_stat(count)),color = "blue", alpha = 0.15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lot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eep.Disord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leep.Disorder,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lot_files/figure-docx/unnamed-chunk-11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occupation"/>
    <w:p>
      <w:pPr>
        <w:pStyle w:val="Heading3"/>
      </w:pPr>
      <w:r>
        <w:rPr>
          <w:bCs/>
          <w:b/>
        </w:rPr>
        <w:t xml:space="preserve">Occupatio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Occup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ccupation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1FBF9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cup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69CC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lot_files/figure-docx/unnamed-chunk-1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sleep-duration"/>
    <w:p>
      <w:pPr>
        <w:pStyle w:val="Heading3"/>
      </w:pPr>
      <w:r>
        <w:rPr>
          <w:bCs/>
          <w:b/>
        </w:rPr>
        <w:t xml:space="preserve">Sleep Dura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leep.Dur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DA7F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DA7F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p Dur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plot_files/figure-docx/unnamed-chunk-13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leep.Dur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eep.Disord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leep.Disor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p duration distribu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lot_files/figure-docx/unnamed-chunk-14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quality-of-sleep"/>
    <w:p>
      <w:pPr>
        <w:pStyle w:val="Heading3"/>
      </w:pPr>
      <w:r>
        <w:rPr>
          <w:bCs/>
          <w:b/>
        </w:rPr>
        <w:t xml:space="preserve">Quality of sleep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lity.of.Slee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DA7F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DA7F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ity of slee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lot_files/figure-docx/unnamed-chunk-15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lity.of.Slee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leep.Disor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eep.Disor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ity of sleep distribu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lot_files/figure-docx/unnamed-chunk-1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physical-activity-level-distribution"/>
    <w:p>
      <w:pPr>
        <w:pStyle w:val="Heading3"/>
      </w:pPr>
      <w:r>
        <w:t xml:space="preserve">Physical Activity level Distributio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hysical.Activity.Lev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DA7F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DA7F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ysical Activity Level distribu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plot_files/figure-docx/unnamed-chunk-17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hysical.Activity.Leve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leep.Disor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eep.Disor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ysical Activity Level distribu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plot_files/figure-docx/unnamed-chunk-1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stress-level"/>
    <w:p>
      <w:pPr>
        <w:pStyle w:val="Heading3"/>
      </w:pPr>
      <w:r>
        <w:t xml:space="preserve">Stress level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ess.Lev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DA7F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6DA7F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ss Lev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plot_files/figure-docx/unnamed-chunk-19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ess.Leve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leep.Disor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eep.Disor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ss Level distribu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plot_files/figure-docx/unnamed-chunk-20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bmi"/>
    <w:p>
      <w:pPr>
        <w:pStyle w:val="Heading3"/>
      </w:pPr>
      <w:r>
        <w:t xml:space="preserve">BMI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MI.Category, Sleep.Disor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MI.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.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eep.Disor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plot_files/figure-docx/unnamed-chunk-21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81" w:name="systolic"/>
    <w:p>
      <w:pPr>
        <w:pStyle w:val="Heading3"/>
      </w:pPr>
      <w:r>
        <w:t xml:space="preserve">Systolic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stolic)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o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e of `data$Systolic` is discouraged.</w:t>
      </w:r>
      <w:r>
        <w:br/>
      </w:r>
      <w:r>
        <w:rPr>
          <w:rStyle w:val="VerbatimChar"/>
        </w:rPr>
        <w:t xml:space="preserve">## ℹ Use `Systolic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plot_files/figure-docx/unnamed-chunk-22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ystolic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leep.Disor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eep.Disor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olic distribu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plot_files/figure-docx/unnamed-chunk-23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8" w:name="diatolic"/>
    <w:p>
      <w:pPr>
        <w:pStyle w:val="Heading3"/>
      </w:pPr>
      <w:r>
        <w:t xml:space="preserve">Diatolic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stolic)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sto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e of `data$Diastolic` is discouraged.</w:t>
      </w:r>
      <w:r>
        <w:br/>
      </w:r>
      <w:r>
        <w:rPr>
          <w:rStyle w:val="VerbatimChar"/>
        </w:rPr>
        <w:t xml:space="preserve">## ℹ Use `Diastolic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plot_files/figure-docx/unnamed-chunk-24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astolic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leep.Disor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eep.Disor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stolic distribu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plot_files/figure-docx/unnamed-chunk-25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heart-rate"/>
    <w:p>
      <w:pPr>
        <w:pStyle w:val="Heading3"/>
      </w:pPr>
      <w:r>
        <w:t xml:space="preserve">Heart rat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art.Rat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leep.Disor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eep.Disor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 Rate distribu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plot_files/figure-docx/unnamed-chunk-26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9" w:name="daily-steps"/>
    <w:p>
      <w:pPr>
        <w:pStyle w:val="Heading3"/>
      </w:pPr>
      <w:r>
        <w:t xml:space="preserve">Daily Step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.Steps)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St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e of `data$Daily.Steps` is discouraged.</w:t>
      </w:r>
      <w:r>
        <w:br/>
      </w:r>
      <w:r>
        <w:rPr>
          <w:rStyle w:val="VerbatimChar"/>
        </w:rPr>
        <w:t xml:space="preserve">## ℹ Use `Daily.Steps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plot_files/figure-docx/unnamed-chunk-27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ily.Step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leep.Disor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eep.Disor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Steps distribu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plot_files/figure-docx/unnamed-chunk-28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sleep-disorder"/>
    <w:p>
      <w:pPr>
        <w:pStyle w:val="Heading3"/>
      </w:pPr>
      <w:r>
        <w:t xml:space="preserve">Sleep Disorder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leep.Disor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leep.Disor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bel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leep.Disor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p Disor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s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plot_files/figure-docx/unnamed-chunk-29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</dc:title>
  <dc:creator/>
  <cp:keywords/>
  <dcterms:created xsi:type="dcterms:W3CDTF">2023-09-29T18:33:05Z</dcterms:created>
  <dcterms:modified xsi:type="dcterms:W3CDTF">2023-09-29T18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